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emf" ContentType="image/x-em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46596F" w14:textId="77777777" w:rsidR="00DA093C" w:rsidRDefault="00DA093C"/>
    <w:p w14:paraId="04E1D9C9" w14:textId="77777777" w:rsidR="00DA093C" w:rsidRDefault="00DA093C"/>
    <w:p w14:paraId="676C9B34" w14:textId="77777777" w:rsidR="00DA093C" w:rsidRDefault="00DA093C"/>
    <w:p w14:paraId="4C8B1A04" w14:textId="77777777" w:rsidR="00DA093C" w:rsidRDefault="00DA093C"/>
    <w:p w14:paraId="0F71FC86" w14:textId="77777777" w:rsidR="00DA093C" w:rsidRDefault="00DA093C"/>
    <w:p w14:paraId="22F157D4" w14:textId="77777777" w:rsidR="00DA093C" w:rsidRDefault="00DA093C"/>
    <w:p w14:paraId="1FC32DDE" w14:textId="12488D8A" w:rsidR="00DA093C" w:rsidRPr="00A30A3D" w:rsidRDefault="007E0B3A">
      <w:pPr>
        <w:rPr>
          <w:vertAlign w:val="subscri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B64F82" wp14:editId="33BF84FC">
                <wp:simplePos x="0" y="0"/>
                <wp:positionH relativeFrom="margin">
                  <wp:align>center</wp:align>
                </wp:positionH>
                <wp:positionV relativeFrom="page">
                  <wp:posOffset>1714500</wp:posOffset>
                </wp:positionV>
                <wp:extent cx="6286500" cy="640334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0" cy="6403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/>
                          </a:ex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single" w:sz="4" w:space="0" w:color="000000" w:themeColor="text1"/>
                                <w:left w:val="single" w:sz="4" w:space="0" w:color="000000" w:themeColor="text1"/>
                                <w:bottom w:val="single" w:sz="4" w:space="0" w:color="000000" w:themeColor="text1"/>
                                <w:right w:val="single" w:sz="4" w:space="0" w:color="000000" w:themeColor="text1"/>
                                <w:insideH w:val="single" w:sz="4" w:space="0" w:color="000000" w:themeColor="text1"/>
                                <w:insideV w:val="single" w:sz="4" w:space="0" w:color="000000" w:themeColor="text1"/>
                              </w:tblBorders>
                              <w:tblLayout w:type="fixed"/>
                              <w:tblCellMar>
                                <w:top w:w="43" w:type="dxa"/>
                                <w:left w:w="115" w:type="dxa"/>
                                <w:bottom w:w="43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24"/>
                              <w:gridCol w:w="5782"/>
                              <w:gridCol w:w="1124"/>
                              <w:gridCol w:w="2119"/>
                            </w:tblGrid>
                            <w:tr w:rsidR="004A27D9" w14:paraId="7ABF399D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shd w:val="clear" w:color="auto" w:fill="A0071C"/>
                                  <w:vAlign w:val="center"/>
                                </w:tcPr>
                                <w:p w14:paraId="1CBDD0E7" w14:textId="5703E96C" w:rsidR="00DA093C" w:rsidRPr="001D4633" w:rsidRDefault="00DA093C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</w:pPr>
                                  <w:r w:rsidRPr="001D4633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  <w:t>QTY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shd w:val="clear" w:color="auto" w:fill="A0071C"/>
                                  <w:vAlign w:val="center"/>
                                </w:tcPr>
                                <w:p w14:paraId="3903F2C7" w14:textId="4C1ECAC5" w:rsidR="00DA093C" w:rsidRPr="001D4633" w:rsidRDefault="00DA093C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</w:pPr>
                                  <w:r w:rsidRPr="001D4633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  <w:t>NAME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  <w:tc>
                                <w:tcPr>
                                  <w:tcW w:w="1124" w:type="dxa"/>
                                  <w:shd w:val="clear" w:color="auto" w:fill="A0071C"/>
                                  <w:vAlign w:val="center"/>
                                </w:tcPr>
                                <w:p w14:paraId="6785935C" w14:textId="5455CF0B" w:rsidR="00DA093C" w:rsidRPr="001D4633" w:rsidRDefault="00DA093C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</w:pPr>
                                  <w:r w:rsidRPr="001D4633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  <w:t>CODE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shd w:val="clear" w:color="auto" w:fill="A0071C"/>
                                  <w:vAlign w:val="center"/>
                                </w:tcPr>
                                <w:p w14:paraId="0A730CD0" w14:textId="30CDDEFE" w:rsidR="00DA093C" w:rsidRPr="001D4633" w:rsidRDefault="003A7CB8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noProof/>
                                      <w:color w:val="FFFFFF"/>
                                    </w:rPr>
                                    <w:drawing>
                                      <wp:inline distT="0" distB="0" distL="0" distR="0" wp14:anchorId="64F095A8" wp14:editId="0A1AAF78">
                                        <wp:extent cx="914400" cy="438912"/>
                                        <wp:effectExtent l="0" t="0" r="0" b="0"/>
                                        <wp:docPr id="5" name="Picture 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US Games.png"/>
                                                <pic:cNvPicPr/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14400" cy="43891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A27D9" w14:paraId="3E480DFC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151222C4" w14:textId="586DF668" w:rsidR="00DA093C" w:rsidRPr="00332F0B" w:rsidRDefault="00332F0B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73CC6DE0" w14:textId="0533F46E" w:rsidR="00DA093C" w:rsidRPr="00332F0B" w:rsidRDefault="00332F0B" w:rsidP="00332F0B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t>Spikeball</w:t>
                                  </w:r>
                                  <w:r w:rsidR="00CC1FDD">
                                    <w:rPr>
                                      <w:rFonts w:ascii="Arial" w:hAnsi="Arial" w:cs="Arial"/>
                                    </w:rPr>
                                    <w:t>®</w:t>
                                  </w: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t xml:space="preserve"> Combo Set </w:t>
                                  </w: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br/>
                                  </w:r>
                                  <w:r w:rsidR="00ED1BC7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 xml:space="preserve">(item # includes 1 net &amp; 3 </w:t>
                                  </w:r>
                                  <w:proofErr w:type="spellStart"/>
                                  <w:r w:rsidR="00ED1BC7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Spikeballs</w:t>
                                  </w:r>
                                  <w:proofErr w:type="spellEnd"/>
                                  <w:r w:rsidR="00CC1FDD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®</w:t>
                                  </w:r>
                                  <w:r w:rsidR="00ED1BC7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;</w:t>
                                  </w:r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 xml:space="preserve"> order </w:t>
                                  </w:r>
                                  <w:proofErr w:type="spellStart"/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qty</w:t>
                                  </w:r>
                                  <w:proofErr w:type="spellEnd"/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 xml:space="preserve"> 6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04A01ED1" w14:textId="4BF07900" w:rsidR="00DA093C" w:rsidRPr="00332F0B" w:rsidRDefault="00332F0B" w:rsidP="00332F0B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  <w:bCs/>
                                      <w:iCs/>
                                      <w:sz w:val="22"/>
                                      <w:szCs w:val="22"/>
                                    </w:rPr>
                                    <w:t>1376884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0DCAF5E5" w14:textId="0C552B2A" w:rsidR="00DA093C" w:rsidRDefault="00CC1FDD" w:rsidP="00A30A3D">
                                  <w:pPr>
                                    <w:jc w:val="center"/>
                                  </w:pPr>
                                  <w:hyperlink r:id="rId8" w:history="1">
                                    <w:r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4A27D9" w14:paraId="13C3CB15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6D4D546F" w14:textId="00702594" w:rsidR="00DA093C" w:rsidRPr="00332F0B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4AAD2900" w14:textId="05713A8F" w:rsidR="00DA093C" w:rsidRPr="00332F0B" w:rsidRDefault="007E0B3A" w:rsidP="00332F0B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Replacement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</w:rPr>
                                    <w:t>Spikeballs</w:t>
                                  </w:r>
                                  <w:proofErr w:type="spellEnd"/>
                                  <w:r w:rsidR="00CC1FDD">
                                    <w:rPr>
                                      <w:rFonts w:ascii="Arial" w:hAnsi="Arial" w:cs="Arial"/>
                                    </w:rPr>
                                    <w:t>®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700AB672" w14:textId="63AB1901" w:rsidR="00DA093C" w:rsidRPr="00332F0B" w:rsidRDefault="007E0B3A" w:rsidP="00332F0B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1376885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66061E43" w14:textId="695D0249" w:rsidR="00DA093C" w:rsidRDefault="009846CB" w:rsidP="00A30A3D">
                                  <w:pPr>
                                    <w:jc w:val="center"/>
                                  </w:pPr>
                                  <w:hyperlink r:id="rId9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7E0B3A" w14:paraId="70270C77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595296D4" w14:textId="7625FB0E" w:rsidR="007E0B3A" w:rsidRPr="00332F0B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507137AE" w14:textId="2A1D4DFC" w:rsidR="007E0B3A" w:rsidRPr="00332F0B" w:rsidRDefault="007E0B3A" w:rsidP="00A30A3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t xml:space="preserve">Low Profile Cones </w:t>
                                  </w: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br/>
                                  </w:r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(i</w:t>
                                  </w:r>
                                  <w:r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tem # includes Pack of 12 cones;</w:t>
                                  </w:r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 xml:space="preserve"> order </w:t>
                                  </w:r>
                                  <w:proofErr w:type="spellStart"/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qty</w:t>
                                  </w:r>
                                  <w:proofErr w:type="spellEnd"/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 xml:space="preserve"> 6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2271E0EF" w14:textId="414586CD" w:rsidR="007E0B3A" w:rsidRPr="00332F0B" w:rsidRDefault="007E0B3A" w:rsidP="00332F0B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  <w:bCs/>
                                      <w:iCs/>
                                      <w:sz w:val="22"/>
                                      <w:szCs w:val="22"/>
                                    </w:rPr>
                                    <w:t>1255690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05CEF8AF" w14:textId="5312D43C" w:rsidR="007E0B3A" w:rsidRDefault="009846CB" w:rsidP="00A30A3D">
                                  <w:pPr>
                                    <w:jc w:val="center"/>
                                  </w:pPr>
                                  <w:hyperlink r:id="rId10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7E0B3A" w14:paraId="17DF5DFC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25162898" w14:textId="7F25AE58" w:rsidR="007E0B3A" w:rsidRPr="00332F0B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5E201054" w14:textId="639E595B" w:rsidR="007E0B3A" w:rsidRPr="00332F0B" w:rsidRDefault="007E0B3A" w:rsidP="00A30A3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t>Game Cones</w:t>
                                  </w: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br/>
                                  </w:r>
                                  <w:r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(item # includes 6 cones;</w:t>
                                  </w:r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 xml:space="preserve"> order </w:t>
                                  </w:r>
                                  <w:proofErr w:type="spellStart"/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qty</w:t>
                                  </w:r>
                                  <w:proofErr w:type="spellEnd"/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 xml:space="preserve"> 1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0F1F60CD" w14:textId="4CD6EDC5" w:rsidR="007E0B3A" w:rsidRPr="00332F0B" w:rsidRDefault="007E0B3A" w:rsidP="00332F0B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  <w:bCs/>
                                      <w:iCs/>
                                      <w:sz w:val="22"/>
                                      <w:szCs w:val="22"/>
                                    </w:rPr>
                                    <w:t>1245875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41D15CBC" w14:textId="46296D11" w:rsidR="007E0B3A" w:rsidRDefault="009846CB" w:rsidP="00A30A3D">
                                  <w:pPr>
                                    <w:jc w:val="center"/>
                                  </w:pPr>
                                  <w:hyperlink r:id="rId11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7E0B3A" w14:paraId="1DA8C3EA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6C352C69" w14:textId="1A6207CA" w:rsidR="007E0B3A" w:rsidRPr="00332F0B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3DD19099" w14:textId="77777777" w:rsidR="007E0B3A" w:rsidRPr="00332F0B" w:rsidRDefault="007E0B3A" w:rsidP="006A389E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t>Task Tents</w:t>
                                  </w:r>
                                </w:p>
                                <w:p w14:paraId="4EF59F78" w14:textId="2BA50A9C" w:rsidR="007E0B3A" w:rsidRPr="00332F0B" w:rsidRDefault="007E0B3A" w:rsidP="00A30A3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(item # includes 6 task tents;</w:t>
                                  </w:r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 xml:space="preserve"> order </w:t>
                                  </w:r>
                                  <w:proofErr w:type="spellStart"/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qty</w:t>
                                  </w:r>
                                  <w:proofErr w:type="spellEnd"/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 xml:space="preserve"> 1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3FF3AB04" w14:textId="7594D205" w:rsidR="007E0B3A" w:rsidRPr="00332F0B" w:rsidRDefault="007E0B3A" w:rsidP="00332F0B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  <w:bCs/>
                                      <w:iCs/>
                                      <w:sz w:val="22"/>
                                      <w:szCs w:val="22"/>
                                    </w:rPr>
                                    <w:t>1389878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01F48BED" w14:textId="15ACFB1E" w:rsidR="007E0B3A" w:rsidRDefault="009846CB" w:rsidP="00A30A3D">
                                  <w:pPr>
                                    <w:jc w:val="center"/>
                                  </w:pPr>
                                  <w:hyperlink r:id="rId12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7E0B3A" w14:paraId="40E8FD8F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6B90BD48" w14:textId="54BD7E2F" w:rsidR="007E0B3A" w:rsidRPr="00332F0B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049EC584" w14:textId="1A4AC4B7" w:rsidR="007E0B3A" w:rsidRPr="00332F0B" w:rsidRDefault="007E0B3A" w:rsidP="006A389E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</w:rPr>
                                    <w:t>Premium No-Kink Hoops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(36”)</w:t>
                                  </w:r>
                                </w:p>
                                <w:p w14:paraId="2ABA620D" w14:textId="5A0C16C5" w:rsidR="007E0B3A" w:rsidRPr="00332F0B" w:rsidRDefault="007E0B3A" w:rsidP="00A30A3D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(item # includes 12 hoops;</w:t>
                                  </w:r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 xml:space="preserve"> order </w:t>
                                  </w:r>
                                  <w:proofErr w:type="spellStart"/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qty</w:t>
                                  </w:r>
                                  <w:proofErr w:type="spellEnd"/>
                                  <w:r w:rsidRPr="001E3E7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 xml:space="preserve"> 1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4B505FF8" w14:textId="1CD257CA" w:rsidR="007E0B3A" w:rsidRPr="00332F0B" w:rsidRDefault="007E0B3A" w:rsidP="00332F0B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02170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657E7F5D" w14:textId="3524E23D" w:rsidR="007E0B3A" w:rsidRPr="006356EB" w:rsidRDefault="009846CB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hyperlink r:id="rId13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7E0B3A" w:rsidRPr="001D4633" w14:paraId="3FFCF5E5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shd w:val="clear" w:color="auto" w:fill="auto"/>
                                  <w:vAlign w:val="center"/>
                                </w:tcPr>
                                <w:p w14:paraId="203238D3" w14:textId="2FECA5BB" w:rsidR="007E0B3A" w:rsidRDefault="007E0B3A" w:rsidP="00A30A3D">
                                  <w:pPr>
                                    <w:jc w:val="center"/>
                                  </w:pPr>
                                  <w:r w:rsidRPr="00332F0B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shd w:val="clear" w:color="auto" w:fill="auto"/>
                                  <w:vAlign w:val="center"/>
                                </w:tcPr>
                                <w:p w14:paraId="249ECF6D" w14:textId="77777777" w:rsidR="007E0B3A" w:rsidRPr="001E3E74" w:rsidRDefault="007E0B3A" w:rsidP="006A389E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Non-slip Spots</w:t>
                                  </w:r>
                                </w:p>
                                <w:p w14:paraId="41BABBBD" w14:textId="7B884FED" w:rsidR="007E0B3A" w:rsidRDefault="007E0B3A">
                                  <w:r w:rsidRPr="001E3E74">
                                    <w:rPr>
                                      <w:rFonts w:ascii="Arial" w:hAnsi="Arial" w:cs="Arial"/>
                                      <w:sz w:val="21"/>
                                    </w:rPr>
                                    <w:t xml:space="preserve">(item # includes 6 spots; order </w:t>
                                  </w:r>
                                  <w:proofErr w:type="spellStart"/>
                                  <w:r w:rsidRPr="001E3E74">
                                    <w:rPr>
                                      <w:rFonts w:ascii="Arial" w:hAnsi="Arial" w:cs="Arial"/>
                                      <w:sz w:val="21"/>
                                    </w:rPr>
                                    <w:t>qty</w:t>
                                  </w:r>
                                  <w:proofErr w:type="spellEnd"/>
                                  <w:r w:rsidRPr="001E3E74">
                                    <w:rPr>
                                      <w:rFonts w:ascii="Arial" w:hAnsi="Arial" w:cs="Arial"/>
                                      <w:sz w:val="21"/>
                                    </w:rPr>
                                    <w:t xml:space="preserve"> 4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shd w:val="clear" w:color="auto" w:fill="auto"/>
                                  <w:vAlign w:val="center"/>
                                </w:tcPr>
                                <w:p w14:paraId="33C10745" w14:textId="376F344E" w:rsidR="007E0B3A" w:rsidRDefault="007E0B3A">
                                  <w:r w:rsidRPr="00332F0B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1388151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shd w:val="clear" w:color="auto" w:fill="auto"/>
                                  <w:vAlign w:val="center"/>
                                </w:tcPr>
                                <w:p w14:paraId="0F40B218" w14:textId="212249E7" w:rsidR="007E0B3A" w:rsidRPr="001D4633" w:rsidRDefault="009846CB" w:rsidP="001E3E7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</w:pPr>
                                  <w:hyperlink r:id="rId14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7E0B3A" w14:paraId="45BB8DBE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shd w:val="clear" w:color="auto" w:fill="9F141C"/>
                                  <w:vAlign w:val="center"/>
                                </w:tcPr>
                                <w:p w14:paraId="66722E5A" w14:textId="7AEB8089" w:rsidR="007E0B3A" w:rsidRPr="001E3E74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782" w:type="dxa"/>
                                  <w:shd w:val="clear" w:color="auto" w:fill="9F141C"/>
                                </w:tcPr>
                                <w:p w14:paraId="45691C92" w14:textId="42F2E297" w:rsidR="007E0B3A" w:rsidRPr="001E3E74" w:rsidRDefault="007E0B3A" w:rsidP="00A30A3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24" w:type="dxa"/>
                                  <w:shd w:val="clear" w:color="auto" w:fill="9F141C"/>
                                </w:tcPr>
                                <w:p w14:paraId="6C79D9C3" w14:textId="77777777" w:rsidR="007E0B3A" w:rsidRDefault="007E0B3A"/>
                              </w:tc>
                              <w:tc>
                                <w:tcPr>
                                  <w:tcW w:w="2119" w:type="dxa"/>
                                  <w:shd w:val="clear" w:color="auto" w:fill="9F141C"/>
                                  <w:vAlign w:val="center"/>
                                </w:tcPr>
                                <w:p w14:paraId="19A40E0B" w14:textId="79130EA8" w:rsidR="007E0B3A" w:rsidRDefault="007E0B3A" w:rsidP="00A30A3D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noProof/>
                                      <w:color w:val="FFFFFF"/>
                                      <w:sz w:val="22"/>
                                      <w:szCs w:val="22"/>
                                    </w:rPr>
                                    <w:drawing>
                                      <wp:inline distT="0" distB="0" distL="0" distR="0" wp14:anchorId="6B2648ED" wp14:editId="46A708E0">
                                        <wp:extent cx="996696" cy="132240"/>
                                        <wp:effectExtent l="76200" t="76200" r="70485" b="71120"/>
                                        <wp:docPr id="4" name="Picture 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Website logo.eps"/>
                                                <pic:cNvPicPr/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96696" cy="13224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effectLst>
                                                  <a:glow rad="63500">
                                                    <a:schemeClr val="bg1">
                                                      <a:alpha val="40000"/>
                                                    </a:schemeClr>
                                                  </a:glow>
                                                </a:effec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7E0B3A" w14:paraId="505E9A3A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47399262" w14:textId="13430033" w:rsidR="007E0B3A" w:rsidRPr="001E3E74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59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06B183B6" w14:textId="0C6B6305" w:rsidR="007E0B3A" w:rsidRPr="001E3E74" w:rsidRDefault="007E0B3A" w:rsidP="00A30A3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Academic Language Card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</w:tcPr>
                                <w:p w14:paraId="631682E1" w14:textId="77777777" w:rsidR="007E0B3A" w:rsidRDefault="007E0B3A"/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71A7E08E" w14:textId="66EC237F" w:rsidR="007E0B3A" w:rsidRDefault="009846CB" w:rsidP="00A30A3D">
                                  <w:pPr>
                                    <w:jc w:val="center"/>
                                  </w:pPr>
                                  <w:hyperlink r:id="rId16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OPENPhysEd.org</w:t>
                                    </w:r>
                                  </w:hyperlink>
                                </w:p>
                              </w:tc>
                            </w:tr>
                            <w:tr w:rsidR="007E0B3A" w14:paraId="7A78E38D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584F799D" w14:textId="56433096" w:rsidR="007E0B3A" w:rsidRPr="001E3E74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7BF94E01" w14:textId="6AABC96D" w:rsidR="007E0B3A" w:rsidRPr="001E3E74" w:rsidRDefault="007E0B3A" w:rsidP="00A30A3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Skill Challenge Card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</w:tcPr>
                                <w:p w14:paraId="263271A1" w14:textId="77777777" w:rsidR="007E0B3A" w:rsidRDefault="007E0B3A"/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783DEB4D" w14:textId="5E290F7A" w:rsidR="007E0B3A" w:rsidRDefault="009846CB" w:rsidP="00A30A3D">
                                  <w:pPr>
                                    <w:jc w:val="center"/>
                                  </w:pPr>
                                  <w:hyperlink r:id="rId17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OPENPhysEd.org</w:t>
                                    </w:r>
                                  </w:hyperlink>
                                </w:p>
                              </w:tc>
                            </w:tr>
                            <w:tr w:rsidR="007E0B3A" w14:paraId="417595E2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0ABE9EB9" w14:textId="55C3952D" w:rsidR="007E0B3A" w:rsidRPr="001E3E74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4DDBD47B" w14:textId="4B3EC70C" w:rsidR="007E0B3A" w:rsidRPr="001E3E74" w:rsidRDefault="007E0B3A" w:rsidP="00A30A3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Pentathlon Skill Card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</w:tcPr>
                                <w:p w14:paraId="05735225" w14:textId="77777777" w:rsidR="007E0B3A" w:rsidRDefault="007E0B3A"/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342318A7" w14:textId="32E3EB1B" w:rsidR="007E0B3A" w:rsidRDefault="009846CB" w:rsidP="00A30A3D">
                                  <w:pPr>
                                    <w:jc w:val="center"/>
                                  </w:pPr>
                                  <w:hyperlink r:id="rId18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OPENPhysEd.org</w:t>
                                    </w:r>
                                  </w:hyperlink>
                                </w:p>
                              </w:tc>
                            </w:tr>
                            <w:tr w:rsidR="007E0B3A" w14:paraId="35A918F3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7374DE16" w14:textId="047EE957" w:rsidR="007E0B3A" w:rsidRPr="001E3E74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6578E980" w14:textId="13CA4F0D" w:rsidR="007E0B3A" w:rsidRPr="001E3E74" w:rsidRDefault="007E0B3A" w:rsidP="00A30A3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Skill Cue Chart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</w:tcPr>
                                <w:p w14:paraId="6AA2C8E9" w14:textId="77777777" w:rsidR="007E0B3A" w:rsidRDefault="007E0B3A"/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020284B1" w14:textId="0AA410A6" w:rsidR="007E0B3A" w:rsidRDefault="009846CB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hyperlink r:id="rId19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OPENPhysEd.org</w:t>
                                    </w:r>
                                  </w:hyperlink>
                                </w:p>
                              </w:tc>
                            </w:tr>
                            <w:tr w:rsidR="007E0B3A" w14:paraId="369B1DF0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68EF6AE8" w14:textId="76F30021" w:rsidR="007E0B3A" w:rsidRPr="001E3E74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43E523B8" w14:textId="6358FA81" w:rsidR="007E0B3A" w:rsidRPr="001E3E74" w:rsidRDefault="007E0B3A" w:rsidP="00A30A3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Holistic Performance Rubric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</w:tcPr>
                                <w:p w14:paraId="489810BA" w14:textId="77777777" w:rsidR="007E0B3A" w:rsidRDefault="007E0B3A"/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0CC682F8" w14:textId="18BC126C" w:rsidR="007E0B3A" w:rsidRDefault="009846CB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hyperlink r:id="rId20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OPENPhysEd.org</w:t>
                                    </w:r>
                                  </w:hyperlink>
                                </w:p>
                              </w:tc>
                            </w:tr>
                            <w:tr w:rsidR="007E0B3A" w14:paraId="35BBD5F4" w14:textId="77777777" w:rsidTr="005C10D5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74DC0C73" w14:textId="79958BF3" w:rsidR="007E0B3A" w:rsidRPr="001E3E74" w:rsidRDefault="007E0B3A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38D67E48" w14:textId="7926D8D8" w:rsidR="007E0B3A" w:rsidRPr="001E3E74" w:rsidRDefault="007E0B3A" w:rsidP="00A30A3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E3E74">
                                    <w:rPr>
                                      <w:rFonts w:ascii="Arial" w:hAnsi="Arial" w:cs="Arial"/>
                                    </w:rPr>
                                    <w:t>Academic Language Quiz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</w:tcPr>
                                <w:p w14:paraId="17B75638" w14:textId="77777777" w:rsidR="007E0B3A" w:rsidRDefault="007E0B3A"/>
                              </w:tc>
                              <w:tc>
                                <w:tcPr>
                                  <w:tcW w:w="2119" w:type="dxa"/>
                                  <w:vAlign w:val="center"/>
                                </w:tcPr>
                                <w:p w14:paraId="6F734F73" w14:textId="75C470DA" w:rsidR="007E0B3A" w:rsidRDefault="009846CB" w:rsidP="00A30A3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hyperlink r:id="rId21" w:history="1">
                                    <w:r w:rsidR="007E0B3A" w:rsidRPr="007E0B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OPENPhysEd.org</w:t>
                                    </w:r>
                                  </w:hyperlink>
                                </w:p>
                              </w:tc>
                            </w:tr>
                          </w:tbl>
                          <w:p w14:paraId="540285AE" w14:textId="77777777" w:rsidR="00DA093C" w:rsidRDefault="00DA093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B64F82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3" o:spid="_x0000_s1026" type="#_x0000_t202" style="position:absolute;margin-left:0;margin-top:135pt;width:495pt;height:504.2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  <w:insideH w:val="single" w:sz="4" w:space="0" w:color="000000" w:themeColor="text1"/>
                          <w:insideV w:val="single" w:sz="4" w:space="0" w:color="000000" w:themeColor="text1"/>
                        </w:tblBorders>
                        <w:tblLayout w:type="fixed"/>
                        <w:tblCellMar>
                          <w:top w:w="43" w:type="dxa"/>
                          <w:left w:w="115" w:type="dxa"/>
                          <w:bottom w:w="43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24"/>
                        <w:gridCol w:w="5782"/>
                        <w:gridCol w:w="1124"/>
                        <w:gridCol w:w="2119"/>
                      </w:tblGrid>
                      <w:tr w:rsidR="004A27D9" w14:paraId="7ABF399D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shd w:val="clear" w:color="auto" w:fill="A0071C"/>
                            <w:vAlign w:val="center"/>
                          </w:tcPr>
                          <w:p w14:paraId="1CBDD0E7" w14:textId="5703E96C" w:rsidR="00DA093C" w:rsidRPr="001D4633" w:rsidRDefault="00DA093C" w:rsidP="00A30A3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1D4633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QTY</w:t>
                            </w:r>
                          </w:p>
                        </w:tc>
                        <w:tc>
                          <w:tcPr>
                            <w:tcW w:w="5782" w:type="dxa"/>
                            <w:shd w:val="clear" w:color="auto" w:fill="A0071C"/>
                            <w:vAlign w:val="center"/>
                          </w:tcPr>
                          <w:p w14:paraId="3903F2C7" w14:textId="4C1ECAC5" w:rsidR="00DA093C" w:rsidRPr="001D4633" w:rsidRDefault="00DA093C" w:rsidP="00A30A3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1D4633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NAME</w:t>
                            </w:r>
                            <w:bookmarkStart w:id="1" w:name="_GoBack"/>
                            <w:bookmarkEnd w:id="1"/>
                          </w:p>
                        </w:tc>
                        <w:tc>
                          <w:tcPr>
                            <w:tcW w:w="1124" w:type="dxa"/>
                            <w:shd w:val="clear" w:color="auto" w:fill="A0071C"/>
                            <w:vAlign w:val="center"/>
                          </w:tcPr>
                          <w:p w14:paraId="6785935C" w14:textId="5455CF0B" w:rsidR="00DA093C" w:rsidRPr="001D4633" w:rsidRDefault="00DA093C" w:rsidP="00A30A3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1D4633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CODE</w:t>
                            </w:r>
                          </w:p>
                        </w:tc>
                        <w:tc>
                          <w:tcPr>
                            <w:tcW w:w="2119" w:type="dxa"/>
                            <w:shd w:val="clear" w:color="auto" w:fill="A0071C"/>
                            <w:vAlign w:val="center"/>
                          </w:tcPr>
                          <w:p w14:paraId="0A730CD0" w14:textId="30CDDEFE" w:rsidR="00DA093C" w:rsidRPr="001D4633" w:rsidRDefault="003A7CB8" w:rsidP="00A30A3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FFFFFF"/>
                              </w:rPr>
                              <w:drawing>
                                <wp:inline distT="0" distB="0" distL="0" distR="0" wp14:anchorId="64F095A8" wp14:editId="0A1AAF78">
                                  <wp:extent cx="914400" cy="438912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US Games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4400" cy="4389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A27D9" w14:paraId="3E480DFC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151222C4" w14:textId="586DF668" w:rsidR="00DA093C" w:rsidRPr="00332F0B" w:rsidRDefault="00332F0B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73CC6DE0" w14:textId="0533F46E" w:rsidR="00DA093C" w:rsidRPr="00332F0B" w:rsidRDefault="00332F0B" w:rsidP="00332F0B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</w:rPr>
                              <w:t>Spikeball</w:t>
                            </w:r>
                            <w:r w:rsidR="00CC1FDD">
                              <w:rPr>
                                <w:rFonts w:ascii="Arial" w:hAnsi="Arial" w:cs="Arial"/>
                              </w:rPr>
                              <w:t>®</w:t>
                            </w:r>
                            <w:r w:rsidRPr="00332F0B">
                              <w:rPr>
                                <w:rFonts w:ascii="Arial" w:hAnsi="Arial" w:cs="Arial"/>
                              </w:rPr>
                              <w:t xml:space="preserve"> Combo Set </w:t>
                            </w:r>
                            <w:r w:rsidRPr="00332F0B">
                              <w:rPr>
                                <w:rFonts w:ascii="Arial" w:hAnsi="Arial" w:cs="Arial"/>
                              </w:rPr>
                              <w:br/>
                            </w:r>
                            <w:r w:rsidR="00ED1BC7">
                              <w:rPr>
                                <w:rFonts w:ascii="Arial" w:hAnsi="Arial" w:cs="Arial"/>
                                <w:sz w:val="22"/>
                              </w:rPr>
                              <w:t xml:space="preserve">(item # includes 1 net &amp; 3 </w:t>
                            </w:r>
                            <w:proofErr w:type="spellStart"/>
                            <w:r w:rsidR="00ED1BC7">
                              <w:rPr>
                                <w:rFonts w:ascii="Arial" w:hAnsi="Arial" w:cs="Arial"/>
                                <w:sz w:val="22"/>
                              </w:rPr>
                              <w:t>Spikeballs</w:t>
                            </w:r>
                            <w:proofErr w:type="spellEnd"/>
                            <w:r w:rsidR="00CC1FDD">
                              <w:rPr>
                                <w:rFonts w:ascii="Arial" w:hAnsi="Arial" w:cs="Arial"/>
                                <w:sz w:val="22"/>
                              </w:rPr>
                              <w:t>®</w:t>
                            </w:r>
                            <w:r w:rsidR="00ED1BC7">
                              <w:rPr>
                                <w:rFonts w:ascii="Arial" w:hAnsi="Arial" w:cs="Arial"/>
                                <w:sz w:val="22"/>
                              </w:rPr>
                              <w:t>;</w:t>
                            </w:r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 xml:space="preserve"> order </w:t>
                            </w:r>
                            <w:proofErr w:type="spellStart"/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>qty</w:t>
                            </w:r>
                            <w:proofErr w:type="spellEnd"/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 xml:space="preserve"> 6)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04A01ED1" w14:textId="4BF07900" w:rsidR="00DA093C" w:rsidRPr="00332F0B" w:rsidRDefault="00332F0B" w:rsidP="00332F0B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  <w:bCs/>
                                <w:iCs/>
                                <w:sz w:val="22"/>
                                <w:szCs w:val="22"/>
                              </w:rPr>
                              <w:t>1376884</w:t>
                            </w:r>
                          </w:p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0DCAF5E5" w14:textId="0C552B2A" w:rsidR="00DA093C" w:rsidRDefault="00CC1FDD" w:rsidP="00A30A3D">
                            <w:pPr>
                              <w:jc w:val="center"/>
                            </w:pPr>
                            <w:hyperlink r:id="rId22" w:history="1">
                              <w:r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4A27D9" w14:paraId="13C3CB15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6D4D546F" w14:textId="00702594" w:rsidR="00DA093C" w:rsidRPr="00332F0B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4AAD2900" w14:textId="05713A8F" w:rsidR="00DA093C" w:rsidRPr="00332F0B" w:rsidRDefault="007E0B3A" w:rsidP="00332F0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Replacement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Spikeballs</w:t>
                            </w:r>
                            <w:proofErr w:type="spellEnd"/>
                            <w:r w:rsidR="00CC1FDD">
                              <w:rPr>
                                <w:rFonts w:ascii="Arial" w:hAnsi="Arial" w:cs="Arial"/>
                              </w:rPr>
                              <w:t>®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700AB672" w14:textId="63AB1901" w:rsidR="00DA093C" w:rsidRPr="00332F0B" w:rsidRDefault="007E0B3A" w:rsidP="00332F0B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376885</w:t>
                            </w:r>
                          </w:p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66061E43" w14:textId="695D0249" w:rsidR="00DA093C" w:rsidRDefault="009846CB" w:rsidP="00A30A3D">
                            <w:pPr>
                              <w:jc w:val="center"/>
                            </w:pPr>
                            <w:hyperlink r:id="rId23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7E0B3A" w14:paraId="70270C77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595296D4" w14:textId="7625FB0E" w:rsidR="007E0B3A" w:rsidRPr="00332F0B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507137AE" w14:textId="2A1D4DFC" w:rsidR="007E0B3A" w:rsidRPr="00332F0B" w:rsidRDefault="007E0B3A" w:rsidP="00A30A3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</w:rPr>
                              <w:t xml:space="preserve">Low Profile Cones </w:t>
                            </w:r>
                            <w:r w:rsidRPr="00332F0B">
                              <w:rPr>
                                <w:rFonts w:ascii="Arial" w:hAnsi="Arial" w:cs="Arial"/>
                              </w:rPr>
                              <w:br/>
                            </w:r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>(i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>tem # includes Pack of 12 cones;</w:t>
                            </w:r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 xml:space="preserve"> order </w:t>
                            </w:r>
                            <w:proofErr w:type="spellStart"/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>qty</w:t>
                            </w:r>
                            <w:proofErr w:type="spellEnd"/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 xml:space="preserve"> 6)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2271E0EF" w14:textId="414586CD" w:rsidR="007E0B3A" w:rsidRPr="00332F0B" w:rsidRDefault="007E0B3A" w:rsidP="00332F0B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  <w:bCs/>
                                <w:iCs/>
                                <w:sz w:val="22"/>
                                <w:szCs w:val="22"/>
                              </w:rPr>
                              <w:t>1255690</w:t>
                            </w:r>
                          </w:p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05CEF8AF" w14:textId="5312D43C" w:rsidR="007E0B3A" w:rsidRDefault="009846CB" w:rsidP="00A30A3D">
                            <w:pPr>
                              <w:jc w:val="center"/>
                            </w:pPr>
                            <w:hyperlink r:id="rId24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7E0B3A" w14:paraId="17DF5DFC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25162898" w14:textId="7F25AE58" w:rsidR="007E0B3A" w:rsidRPr="00332F0B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5E201054" w14:textId="639E595B" w:rsidR="007E0B3A" w:rsidRPr="00332F0B" w:rsidRDefault="007E0B3A" w:rsidP="00A30A3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</w:rPr>
                              <w:t>Game Cones</w:t>
                            </w:r>
                            <w:r w:rsidRPr="00332F0B">
                              <w:rPr>
                                <w:rFonts w:ascii="Arial" w:hAnsi="Arial" w:cs="Arial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>(item # includes 6 cones;</w:t>
                            </w:r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 xml:space="preserve"> order </w:t>
                            </w:r>
                            <w:proofErr w:type="spellStart"/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>qty</w:t>
                            </w:r>
                            <w:proofErr w:type="spellEnd"/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 xml:space="preserve"> 1)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0F1F60CD" w14:textId="4CD6EDC5" w:rsidR="007E0B3A" w:rsidRPr="00332F0B" w:rsidRDefault="007E0B3A" w:rsidP="00332F0B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  <w:bCs/>
                                <w:iCs/>
                                <w:sz w:val="22"/>
                                <w:szCs w:val="22"/>
                              </w:rPr>
                              <w:t>1245875</w:t>
                            </w:r>
                          </w:p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41D15CBC" w14:textId="46296D11" w:rsidR="007E0B3A" w:rsidRDefault="009846CB" w:rsidP="00A30A3D">
                            <w:pPr>
                              <w:jc w:val="center"/>
                            </w:pPr>
                            <w:hyperlink r:id="rId25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7E0B3A" w14:paraId="1DA8C3EA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6C352C69" w14:textId="1A6207CA" w:rsidR="007E0B3A" w:rsidRPr="00332F0B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3DD19099" w14:textId="77777777" w:rsidR="007E0B3A" w:rsidRPr="00332F0B" w:rsidRDefault="007E0B3A" w:rsidP="006A389E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</w:rPr>
                              <w:t>Task Tents</w:t>
                            </w:r>
                          </w:p>
                          <w:p w14:paraId="4EF59F78" w14:textId="2BA50A9C" w:rsidR="007E0B3A" w:rsidRPr="00332F0B" w:rsidRDefault="007E0B3A" w:rsidP="00A30A3D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>(item # includes 6 task tents;</w:t>
                            </w:r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 xml:space="preserve"> order </w:t>
                            </w:r>
                            <w:proofErr w:type="spellStart"/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>qty</w:t>
                            </w:r>
                            <w:proofErr w:type="spellEnd"/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 xml:space="preserve"> 1)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3FF3AB04" w14:textId="7594D205" w:rsidR="007E0B3A" w:rsidRPr="00332F0B" w:rsidRDefault="007E0B3A" w:rsidP="00332F0B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  <w:bCs/>
                                <w:iCs/>
                                <w:sz w:val="22"/>
                                <w:szCs w:val="22"/>
                              </w:rPr>
                              <w:t>1389878</w:t>
                            </w:r>
                          </w:p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01F48BED" w14:textId="15ACFB1E" w:rsidR="007E0B3A" w:rsidRDefault="009846CB" w:rsidP="00A30A3D">
                            <w:pPr>
                              <w:jc w:val="center"/>
                            </w:pPr>
                            <w:hyperlink r:id="rId26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7E0B3A" w14:paraId="40E8FD8F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6B90BD48" w14:textId="54BD7E2F" w:rsidR="007E0B3A" w:rsidRPr="00332F0B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049EC584" w14:textId="1A4AC4B7" w:rsidR="007E0B3A" w:rsidRPr="00332F0B" w:rsidRDefault="007E0B3A" w:rsidP="006A389E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</w:rPr>
                              <w:t>Premium No-Kink Hoops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(36”)</w:t>
                            </w:r>
                          </w:p>
                          <w:p w14:paraId="2ABA620D" w14:textId="5A0C16C5" w:rsidR="007E0B3A" w:rsidRPr="00332F0B" w:rsidRDefault="007E0B3A" w:rsidP="00A30A3D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>(item # includes 12 hoops;</w:t>
                            </w:r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 xml:space="preserve"> order </w:t>
                            </w:r>
                            <w:proofErr w:type="spellStart"/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>qty</w:t>
                            </w:r>
                            <w:proofErr w:type="spellEnd"/>
                            <w:r w:rsidRPr="001E3E74">
                              <w:rPr>
                                <w:rFonts w:ascii="Arial" w:hAnsi="Arial" w:cs="Arial"/>
                                <w:sz w:val="22"/>
                              </w:rPr>
                              <w:t xml:space="preserve"> 1)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4B505FF8" w14:textId="1CD257CA" w:rsidR="007E0B3A" w:rsidRPr="00332F0B" w:rsidRDefault="007E0B3A" w:rsidP="00332F0B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32F0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02170</w:t>
                            </w:r>
                          </w:p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657E7F5D" w14:textId="3524E23D" w:rsidR="007E0B3A" w:rsidRPr="006356EB" w:rsidRDefault="009846CB" w:rsidP="00A30A3D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u w:val="single"/>
                              </w:rPr>
                            </w:pPr>
                            <w:hyperlink r:id="rId27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7E0B3A" w:rsidRPr="001D4633" w14:paraId="3FFCF5E5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shd w:val="clear" w:color="auto" w:fill="auto"/>
                            <w:vAlign w:val="center"/>
                          </w:tcPr>
                          <w:p w14:paraId="203238D3" w14:textId="2FECA5BB" w:rsidR="007E0B3A" w:rsidRDefault="007E0B3A" w:rsidP="00A30A3D">
                            <w:pPr>
                              <w:jc w:val="center"/>
                            </w:pPr>
                            <w:r w:rsidRPr="00332F0B">
                              <w:rPr>
                                <w:rFonts w:ascii="Arial" w:hAnsi="Arial" w:cs="Arial"/>
                                <w:sz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5782" w:type="dxa"/>
                            <w:shd w:val="clear" w:color="auto" w:fill="auto"/>
                            <w:vAlign w:val="center"/>
                          </w:tcPr>
                          <w:p w14:paraId="249ECF6D" w14:textId="77777777" w:rsidR="007E0B3A" w:rsidRPr="001E3E74" w:rsidRDefault="007E0B3A" w:rsidP="006A389E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Non-slip Spots</w:t>
                            </w:r>
                          </w:p>
                          <w:p w14:paraId="41BABBBD" w14:textId="7B884FED" w:rsidR="007E0B3A" w:rsidRDefault="007E0B3A">
                            <w:r w:rsidRPr="001E3E74">
                              <w:rPr>
                                <w:rFonts w:ascii="Arial" w:hAnsi="Arial" w:cs="Arial"/>
                                <w:sz w:val="21"/>
                              </w:rPr>
                              <w:t xml:space="preserve">(item # includes 6 spots; order </w:t>
                            </w:r>
                            <w:proofErr w:type="spellStart"/>
                            <w:r w:rsidRPr="001E3E74">
                              <w:rPr>
                                <w:rFonts w:ascii="Arial" w:hAnsi="Arial" w:cs="Arial"/>
                                <w:sz w:val="21"/>
                              </w:rPr>
                              <w:t>qty</w:t>
                            </w:r>
                            <w:proofErr w:type="spellEnd"/>
                            <w:r w:rsidRPr="001E3E74">
                              <w:rPr>
                                <w:rFonts w:ascii="Arial" w:hAnsi="Arial" w:cs="Arial"/>
                                <w:sz w:val="21"/>
                              </w:rPr>
                              <w:t xml:space="preserve"> 4)</w:t>
                            </w:r>
                          </w:p>
                        </w:tc>
                        <w:tc>
                          <w:tcPr>
                            <w:tcW w:w="1124" w:type="dxa"/>
                            <w:shd w:val="clear" w:color="auto" w:fill="auto"/>
                            <w:vAlign w:val="center"/>
                          </w:tcPr>
                          <w:p w14:paraId="33C10745" w14:textId="376F344E" w:rsidR="007E0B3A" w:rsidRDefault="007E0B3A">
                            <w:r w:rsidRPr="00332F0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388151</w:t>
                            </w:r>
                          </w:p>
                        </w:tc>
                        <w:tc>
                          <w:tcPr>
                            <w:tcW w:w="2119" w:type="dxa"/>
                            <w:shd w:val="clear" w:color="auto" w:fill="auto"/>
                            <w:vAlign w:val="center"/>
                          </w:tcPr>
                          <w:p w14:paraId="0F40B218" w14:textId="212249E7" w:rsidR="007E0B3A" w:rsidRPr="001D4633" w:rsidRDefault="009846CB" w:rsidP="001E3E7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hyperlink r:id="rId28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7E0B3A" w14:paraId="45BB8DBE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shd w:val="clear" w:color="auto" w:fill="9F141C"/>
                            <w:vAlign w:val="center"/>
                          </w:tcPr>
                          <w:p w14:paraId="66722E5A" w14:textId="7AEB8089" w:rsidR="007E0B3A" w:rsidRPr="001E3E74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  <w:tc>
                          <w:tcPr>
                            <w:tcW w:w="5782" w:type="dxa"/>
                            <w:shd w:val="clear" w:color="auto" w:fill="9F141C"/>
                          </w:tcPr>
                          <w:p w14:paraId="45691C92" w14:textId="42F2E297" w:rsidR="007E0B3A" w:rsidRPr="001E3E74" w:rsidRDefault="007E0B3A" w:rsidP="00A30A3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  <w:tc>
                          <w:tcPr>
                            <w:tcW w:w="1124" w:type="dxa"/>
                            <w:shd w:val="clear" w:color="auto" w:fill="9F141C"/>
                          </w:tcPr>
                          <w:p w14:paraId="6C79D9C3" w14:textId="77777777" w:rsidR="007E0B3A" w:rsidRDefault="007E0B3A"/>
                        </w:tc>
                        <w:tc>
                          <w:tcPr>
                            <w:tcW w:w="2119" w:type="dxa"/>
                            <w:shd w:val="clear" w:color="auto" w:fill="9F141C"/>
                            <w:vAlign w:val="center"/>
                          </w:tcPr>
                          <w:p w14:paraId="19A40E0B" w14:textId="79130EA8" w:rsidR="007E0B3A" w:rsidRDefault="007E0B3A" w:rsidP="00A30A3D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FFFFFF"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6B2648ED" wp14:editId="46A708E0">
                                  <wp:extent cx="996696" cy="132240"/>
                                  <wp:effectExtent l="76200" t="76200" r="70485" b="7112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Website logo.eps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96696" cy="1322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effectLst>
                                            <a:glow rad="63500">
                                              <a:schemeClr val="bg1">
                                                <a:alpha val="40000"/>
                                              </a:schemeClr>
                                            </a:glo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7E0B3A" w14:paraId="505E9A3A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47399262" w14:textId="13430033" w:rsidR="007E0B3A" w:rsidRPr="001E3E74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59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06B183B6" w14:textId="0C6B6305" w:rsidR="007E0B3A" w:rsidRPr="001E3E74" w:rsidRDefault="007E0B3A" w:rsidP="00A30A3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Academic Language Cards</w:t>
                            </w:r>
                          </w:p>
                        </w:tc>
                        <w:tc>
                          <w:tcPr>
                            <w:tcW w:w="1124" w:type="dxa"/>
                          </w:tcPr>
                          <w:p w14:paraId="631682E1" w14:textId="77777777" w:rsidR="007E0B3A" w:rsidRDefault="007E0B3A"/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71A7E08E" w14:textId="66EC237F" w:rsidR="007E0B3A" w:rsidRDefault="009846CB" w:rsidP="00A30A3D">
                            <w:pPr>
                              <w:jc w:val="center"/>
                            </w:pPr>
                            <w:hyperlink r:id="rId29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OPENPhysEd.org</w:t>
                              </w:r>
                            </w:hyperlink>
                          </w:p>
                        </w:tc>
                      </w:tr>
                      <w:tr w:rsidR="007E0B3A" w14:paraId="7A78E38D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584F799D" w14:textId="56433096" w:rsidR="007E0B3A" w:rsidRPr="001E3E74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7BF94E01" w14:textId="6AABC96D" w:rsidR="007E0B3A" w:rsidRPr="001E3E74" w:rsidRDefault="007E0B3A" w:rsidP="00A30A3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Skill Challenge Cards</w:t>
                            </w:r>
                          </w:p>
                        </w:tc>
                        <w:tc>
                          <w:tcPr>
                            <w:tcW w:w="1124" w:type="dxa"/>
                          </w:tcPr>
                          <w:p w14:paraId="263271A1" w14:textId="77777777" w:rsidR="007E0B3A" w:rsidRDefault="007E0B3A"/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783DEB4D" w14:textId="5E290F7A" w:rsidR="007E0B3A" w:rsidRDefault="009846CB" w:rsidP="00A30A3D">
                            <w:pPr>
                              <w:jc w:val="center"/>
                            </w:pPr>
                            <w:hyperlink r:id="rId30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OPENPhysEd.org</w:t>
                              </w:r>
                            </w:hyperlink>
                          </w:p>
                        </w:tc>
                      </w:tr>
                      <w:tr w:rsidR="007E0B3A" w14:paraId="417595E2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0ABE9EB9" w14:textId="55C3952D" w:rsidR="007E0B3A" w:rsidRPr="001E3E74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4DDBD47B" w14:textId="4B3EC70C" w:rsidR="007E0B3A" w:rsidRPr="001E3E74" w:rsidRDefault="007E0B3A" w:rsidP="00A30A3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Pentathlon Skill Cards</w:t>
                            </w:r>
                          </w:p>
                        </w:tc>
                        <w:tc>
                          <w:tcPr>
                            <w:tcW w:w="1124" w:type="dxa"/>
                          </w:tcPr>
                          <w:p w14:paraId="05735225" w14:textId="77777777" w:rsidR="007E0B3A" w:rsidRDefault="007E0B3A"/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342318A7" w14:textId="32E3EB1B" w:rsidR="007E0B3A" w:rsidRDefault="009846CB" w:rsidP="00A30A3D">
                            <w:pPr>
                              <w:jc w:val="center"/>
                            </w:pPr>
                            <w:hyperlink r:id="rId31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OPENPhysEd.org</w:t>
                              </w:r>
                            </w:hyperlink>
                          </w:p>
                        </w:tc>
                      </w:tr>
                      <w:tr w:rsidR="007E0B3A" w14:paraId="35A918F3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7374DE16" w14:textId="047EE957" w:rsidR="007E0B3A" w:rsidRPr="001E3E74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6578E980" w14:textId="13CA4F0D" w:rsidR="007E0B3A" w:rsidRPr="001E3E74" w:rsidRDefault="007E0B3A" w:rsidP="00A30A3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Skill Cue Charts</w:t>
                            </w:r>
                          </w:p>
                        </w:tc>
                        <w:tc>
                          <w:tcPr>
                            <w:tcW w:w="1124" w:type="dxa"/>
                          </w:tcPr>
                          <w:p w14:paraId="6AA2C8E9" w14:textId="77777777" w:rsidR="007E0B3A" w:rsidRDefault="007E0B3A"/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020284B1" w14:textId="0AA410A6" w:rsidR="007E0B3A" w:rsidRDefault="009846CB" w:rsidP="00A30A3D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u w:val="single"/>
                              </w:rPr>
                            </w:pPr>
                            <w:hyperlink r:id="rId32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OPENPhysEd.org</w:t>
                              </w:r>
                            </w:hyperlink>
                          </w:p>
                        </w:tc>
                      </w:tr>
                      <w:tr w:rsidR="007E0B3A" w14:paraId="369B1DF0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68EF6AE8" w14:textId="76F30021" w:rsidR="007E0B3A" w:rsidRPr="001E3E74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43E523B8" w14:textId="6358FA81" w:rsidR="007E0B3A" w:rsidRPr="001E3E74" w:rsidRDefault="007E0B3A" w:rsidP="00A30A3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Holistic Performance Rubric</w:t>
                            </w:r>
                          </w:p>
                        </w:tc>
                        <w:tc>
                          <w:tcPr>
                            <w:tcW w:w="1124" w:type="dxa"/>
                          </w:tcPr>
                          <w:p w14:paraId="489810BA" w14:textId="77777777" w:rsidR="007E0B3A" w:rsidRDefault="007E0B3A"/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0CC682F8" w14:textId="18BC126C" w:rsidR="007E0B3A" w:rsidRDefault="009846CB" w:rsidP="00A30A3D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u w:val="single"/>
                              </w:rPr>
                            </w:pPr>
                            <w:hyperlink r:id="rId33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OPENPhysEd.org</w:t>
                              </w:r>
                            </w:hyperlink>
                          </w:p>
                        </w:tc>
                      </w:tr>
                      <w:tr w:rsidR="007E0B3A" w14:paraId="35BBD5F4" w14:textId="77777777" w:rsidTr="005C10D5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74DC0C73" w14:textId="79958BF3" w:rsidR="007E0B3A" w:rsidRPr="001E3E74" w:rsidRDefault="007E0B3A" w:rsidP="00A30A3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38D67E48" w14:textId="7926D8D8" w:rsidR="007E0B3A" w:rsidRPr="001E3E74" w:rsidRDefault="007E0B3A" w:rsidP="00A30A3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1E3E74">
                              <w:rPr>
                                <w:rFonts w:ascii="Arial" w:hAnsi="Arial" w:cs="Arial"/>
                              </w:rPr>
                              <w:t>Academic Language Quiz</w:t>
                            </w:r>
                          </w:p>
                        </w:tc>
                        <w:tc>
                          <w:tcPr>
                            <w:tcW w:w="1124" w:type="dxa"/>
                          </w:tcPr>
                          <w:p w14:paraId="17B75638" w14:textId="77777777" w:rsidR="007E0B3A" w:rsidRDefault="007E0B3A"/>
                        </w:tc>
                        <w:tc>
                          <w:tcPr>
                            <w:tcW w:w="2119" w:type="dxa"/>
                            <w:vAlign w:val="center"/>
                          </w:tcPr>
                          <w:p w14:paraId="6F734F73" w14:textId="75C470DA" w:rsidR="007E0B3A" w:rsidRDefault="009846CB" w:rsidP="00A30A3D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u w:val="single"/>
                              </w:rPr>
                            </w:pPr>
                            <w:hyperlink r:id="rId34" w:history="1">
                              <w:r w:rsidR="007E0B3A" w:rsidRPr="007E0B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OPENPhysEd.org</w:t>
                              </w:r>
                            </w:hyperlink>
                          </w:p>
                        </w:tc>
                      </w:tr>
                    </w:tbl>
                    <w:p w14:paraId="540285AE" w14:textId="77777777" w:rsidR="00DA093C" w:rsidRDefault="00DA093C"/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1DC36CED" w14:textId="2DE055CE" w:rsidR="00DA093C" w:rsidRDefault="00DA093C"/>
    <w:p w14:paraId="6D367A51" w14:textId="4BA19646" w:rsidR="00DA093C" w:rsidRDefault="00DA093C"/>
    <w:p w14:paraId="5DFF546F" w14:textId="26DE3070" w:rsidR="00DA093C" w:rsidRDefault="00DA093C"/>
    <w:p w14:paraId="27570C74" w14:textId="399731EF" w:rsidR="00DA093C" w:rsidRDefault="00DA093C"/>
    <w:p w14:paraId="518587B8" w14:textId="38134A58" w:rsidR="00DA093C" w:rsidRDefault="00DA093C"/>
    <w:p w14:paraId="0E9EE40C" w14:textId="18809D05" w:rsidR="00794312" w:rsidRPr="001E3E74" w:rsidRDefault="00F118EC" w:rsidP="00A902A4">
      <w:pPr>
        <w:pBdr>
          <w:between w:val="single" w:sz="4" w:space="1" w:color="F26B6B"/>
        </w:pBdr>
      </w:pPr>
      <w:r>
        <w:softHyphen/>
      </w:r>
      <w:r>
        <w:softHyphen/>
      </w:r>
    </w:p>
    <w:sectPr w:rsidR="00794312" w:rsidRPr="001E3E74" w:rsidSect="00CB2756">
      <w:headerReference w:type="default" r:id="rId35"/>
      <w:footerReference w:type="even" r:id="rId36"/>
      <w:footerReference w:type="default" r:id="rId37"/>
      <w:pgSz w:w="12240" w:h="15840"/>
      <w:pgMar w:top="360" w:right="360" w:bottom="360" w:left="36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3F6B8D" w14:textId="77777777" w:rsidR="009846CB" w:rsidRDefault="009846CB" w:rsidP="00B72686">
      <w:r>
        <w:separator/>
      </w:r>
    </w:p>
  </w:endnote>
  <w:endnote w:type="continuationSeparator" w:id="0">
    <w:p w14:paraId="5FC105FE" w14:textId="77777777" w:rsidR="009846CB" w:rsidRDefault="009846CB" w:rsidP="00B72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2021F8" w14:textId="77777777" w:rsidR="003F3307" w:rsidRDefault="003F3307" w:rsidP="00E16EA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9F563E" w14:textId="77777777" w:rsidR="00AC7B05" w:rsidRDefault="00AC7B05" w:rsidP="003F3307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C41802" w14:textId="1BDD55A7" w:rsidR="003F3307" w:rsidRPr="003F3307" w:rsidRDefault="00847BD6" w:rsidP="00214FEE">
    <w:pPr>
      <w:pStyle w:val="Footer"/>
      <w:framePr w:w="592" w:wrap="around" w:vAnchor="text" w:hAnchor="page" w:x="10627" w:y="-14"/>
      <w:jc w:val="center"/>
      <w:rPr>
        <w:rStyle w:val="PageNumber"/>
        <w:rFonts w:ascii="Arial" w:hAnsi="Arial" w:cs="Arial"/>
        <w:b/>
        <w:sz w:val="48"/>
        <w:szCs w:val="48"/>
      </w:rPr>
    </w:pPr>
    <w:r>
      <w:rPr>
        <w:rStyle w:val="PageNumber"/>
        <w:rFonts w:ascii="Arial" w:hAnsi="Arial" w:cs="Arial"/>
        <w:b/>
        <w:sz w:val="48"/>
        <w:szCs w:val="48"/>
      </w:rPr>
      <w:t>5</w:t>
    </w:r>
  </w:p>
  <w:p w14:paraId="3EC6331B" w14:textId="33697F03" w:rsidR="00DA093C" w:rsidRDefault="00DA093C" w:rsidP="003F3307">
    <w:pPr>
      <w:pStyle w:val="Footer"/>
      <w:ind w:right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C3E2DB" wp14:editId="2C2B41C6">
          <wp:simplePos x="0" y="0"/>
          <wp:positionH relativeFrom="margin">
            <wp:align>center</wp:align>
          </wp:positionH>
          <wp:positionV relativeFrom="page">
            <wp:posOffset>9217025</wp:posOffset>
          </wp:positionV>
          <wp:extent cx="6730703" cy="647762"/>
          <wp:effectExtent l="0" t="0" r="635" b="1270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0703" cy="64776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1ADF59" w14:textId="77777777" w:rsidR="009846CB" w:rsidRDefault="009846CB" w:rsidP="00B72686">
      <w:r>
        <w:separator/>
      </w:r>
    </w:p>
  </w:footnote>
  <w:footnote w:type="continuationSeparator" w:id="0">
    <w:p w14:paraId="76234DD3" w14:textId="77777777" w:rsidR="009846CB" w:rsidRDefault="009846CB" w:rsidP="00B726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F10093" w14:textId="77777777" w:rsidR="00DA093C" w:rsidRDefault="00DA093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DFCC15" wp14:editId="0EA367FA">
          <wp:simplePos x="0" y="0"/>
          <wp:positionH relativeFrom="column">
            <wp:align>center</wp:align>
          </wp:positionH>
          <wp:positionV relativeFrom="paragraph">
            <wp:posOffset>0</wp:posOffset>
          </wp:positionV>
          <wp:extent cx="6766560" cy="11538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538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N7U0MzQ3NzM2sjRW0lEKTi0uzszPAykwrAUA1e1lRywAAAA="/>
  </w:docVars>
  <w:rsids>
    <w:rsidRoot w:val="004955FF"/>
    <w:rsid w:val="00050488"/>
    <w:rsid w:val="000769E2"/>
    <w:rsid w:val="00085896"/>
    <w:rsid w:val="000D1BCB"/>
    <w:rsid w:val="00120F4A"/>
    <w:rsid w:val="001D4633"/>
    <w:rsid w:val="001E3E74"/>
    <w:rsid w:val="00214FEE"/>
    <w:rsid w:val="0021546B"/>
    <w:rsid w:val="00265EFA"/>
    <w:rsid w:val="00287C88"/>
    <w:rsid w:val="002C50E8"/>
    <w:rsid w:val="00332F0B"/>
    <w:rsid w:val="0038306C"/>
    <w:rsid w:val="003A7CB8"/>
    <w:rsid w:val="003D77E8"/>
    <w:rsid w:val="003F3307"/>
    <w:rsid w:val="00404702"/>
    <w:rsid w:val="004955FF"/>
    <w:rsid w:val="004A27D9"/>
    <w:rsid w:val="004C1A4B"/>
    <w:rsid w:val="005564BE"/>
    <w:rsid w:val="00581705"/>
    <w:rsid w:val="005C10D5"/>
    <w:rsid w:val="0060706E"/>
    <w:rsid w:val="00615D36"/>
    <w:rsid w:val="006F1E3F"/>
    <w:rsid w:val="00743A9E"/>
    <w:rsid w:val="00794312"/>
    <w:rsid w:val="007E0B3A"/>
    <w:rsid w:val="007F285B"/>
    <w:rsid w:val="00822B25"/>
    <w:rsid w:val="00847BD6"/>
    <w:rsid w:val="00963065"/>
    <w:rsid w:val="009846CB"/>
    <w:rsid w:val="009D7816"/>
    <w:rsid w:val="00A30A3D"/>
    <w:rsid w:val="00A902A4"/>
    <w:rsid w:val="00AC7B05"/>
    <w:rsid w:val="00AE69F5"/>
    <w:rsid w:val="00B205F4"/>
    <w:rsid w:val="00B72686"/>
    <w:rsid w:val="00C00A5E"/>
    <w:rsid w:val="00C30C5D"/>
    <w:rsid w:val="00C73C64"/>
    <w:rsid w:val="00C77D78"/>
    <w:rsid w:val="00CA21EE"/>
    <w:rsid w:val="00CB2756"/>
    <w:rsid w:val="00CC1FDD"/>
    <w:rsid w:val="00D22ADD"/>
    <w:rsid w:val="00DA093C"/>
    <w:rsid w:val="00E367B2"/>
    <w:rsid w:val="00ED1BC7"/>
    <w:rsid w:val="00ED262E"/>
    <w:rsid w:val="00EE3EC1"/>
    <w:rsid w:val="00F118EC"/>
    <w:rsid w:val="00FB3480"/>
    <w:rsid w:val="00FD2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CB7EA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DA09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uiPriority w:val="99"/>
    <w:semiHidden/>
    <w:unhideWhenUsed/>
    <w:rsid w:val="003F3307"/>
  </w:style>
  <w:style w:type="character" w:styleId="Hyperlink">
    <w:name w:val="Hyperlink"/>
    <w:basedOn w:val="DefaultParagraphFont"/>
    <w:uiPriority w:val="99"/>
    <w:unhideWhenUsed/>
    <w:rsid w:val="007E0B3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87C8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7C8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7C8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C8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C8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C1FD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://openphysed.org/curriculum_resources/ms-roundnet" TargetMode="External"/><Relationship Id="rId21" Type="http://schemas.openxmlformats.org/officeDocument/2006/relationships/hyperlink" Target="http://openphysed.org/curriculum_resources/ms-roundnet" TargetMode="External"/><Relationship Id="rId22" Type="http://schemas.openxmlformats.org/officeDocument/2006/relationships/hyperlink" Target="http://www.usgames.com/spikeball" TargetMode="External"/><Relationship Id="rId23" Type="http://schemas.openxmlformats.org/officeDocument/2006/relationships/hyperlink" Target="http://www.usgames.com/spikeball" TargetMode="External"/><Relationship Id="rId24" Type="http://schemas.openxmlformats.org/officeDocument/2006/relationships/hyperlink" Target="http://www.usgames.com/low-profile-cones" TargetMode="External"/><Relationship Id="rId25" Type="http://schemas.openxmlformats.org/officeDocument/2006/relationships/hyperlink" Target="http://www.usgames.com/color-my-class-174-game-cones" TargetMode="External"/><Relationship Id="rId26" Type="http://schemas.openxmlformats.org/officeDocument/2006/relationships/hyperlink" Target="http://www.usgames.com/task-tents" TargetMode="External"/><Relationship Id="rId27" Type="http://schemas.openxmlformats.org/officeDocument/2006/relationships/hyperlink" Target="http://www.usgames.com/premium-no-kink-174-hoops" TargetMode="External"/><Relationship Id="rId28" Type="http://schemas.openxmlformats.org/officeDocument/2006/relationships/hyperlink" Target="http://www.usgames.com/color-my-classc-non-slip-spots" TargetMode="External"/><Relationship Id="rId29" Type="http://schemas.openxmlformats.org/officeDocument/2006/relationships/hyperlink" Target="http://openphysed.org/curriculum_resources/ms-roundnet" TargetMode="Externa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openphysed.org/curriculum_resources/ms-roundnet" TargetMode="External"/><Relationship Id="rId31" Type="http://schemas.openxmlformats.org/officeDocument/2006/relationships/hyperlink" Target="http://openphysed.org/curriculum_resources/ms-roundnet" TargetMode="External"/><Relationship Id="rId32" Type="http://schemas.openxmlformats.org/officeDocument/2006/relationships/hyperlink" Target="http://openphysed.org/curriculum_resources/ms-roundnet" TargetMode="External"/><Relationship Id="rId9" Type="http://schemas.openxmlformats.org/officeDocument/2006/relationships/hyperlink" Target="http://www.usgames.com/spikeball" TargetMode="Externa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yperlink" Target="http://www.usgames.com/spikeball" TargetMode="External"/><Relationship Id="rId33" Type="http://schemas.openxmlformats.org/officeDocument/2006/relationships/hyperlink" Target="http://openphysed.org/curriculum_resources/ms-roundnet" TargetMode="External"/><Relationship Id="rId34" Type="http://schemas.openxmlformats.org/officeDocument/2006/relationships/hyperlink" Target="http://openphysed.org/curriculum_resources/ms-roundnet" TargetMode="External"/><Relationship Id="rId35" Type="http://schemas.openxmlformats.org/officeDocument/2006/relationships/header" Target="header1.xml"/><Relationship Id="rId36" Type="http://schemas.openxmlformats.org/officeDocument/2006/relationships/footer" Target="footer1.xml"/><Relationship Id="rId10" Type="http://schemas.openxmlformats.org/officeDocument/2006/relationships/hyperlink" Target="http://www.usgames.com/low-profile-cones" TargetMode="External"/><Relationship Id="rId11" Type="http://schemas.openxmlformats.org/officeDocument/2006/relationships/hyperlink" Target="http://www.usgames.com/color-my-class-174-game-cones" TargetMode="External"/><Relationship Id="rId12" Type="http://schemas.openxmlformats.org/officeDocument/2006/relationships/hyperlink" Target="http://www.usgames.com/task-tents" TargetMode="External"/><Relationship Id="rId13" Type="http://schemas.openxmlformats.org/officeDocument/2006/relationships/hyperlink" Target="http://www.usgames.com/premium-no-kink-174-hoops" TargetMode="External"/><Relationship Id="rId14" Type="http://schemas.openxmlformats.org/officeDocument/2006/relationships/hyperlink" Target="http://www.usgames.com/color-my-classc-non-slip-spots" TargetMode="External"/><Relationship Id="rId15" Type="http://schemas.openxmlformats.org/officeDocument/2006/relationships/image" Target="media/image2.emf"/><Relationship Id="rId16" Type="http://schemas.openxmlformats.org/officeDocument/2006/relationships/hyperlink" Target="http://openphysed.org/curriculum_resources/ms-roundnet" TargetMode="External"/><Relationship Id="rId17" Type="http://schemas.openxmlformats.org/officeDocument/2006/relationships/hyperlink" Target="http://openphysed.org/curriculum_resources/ms-roundnet" TargetMode="External"/><Relationship Id="rId18" Type="http://schemas.openxmlformats.org/officeDocument/2006/relationships/hyperlink" Target="http://openphysed.org/curriculum_resources/ms-roundnet" TargetMode="External"/><Relationship Id="rId19" Type="http://schemas.openxmlformats.org/officeDocument/2006/relationships/hyperlink" Target="http://openphysed.org/curriculum_resources/ms-roundnet" TargetMode="External"/><Relationship Id="rId37" Type="http://schemas.openxmlformats.org/officeDocument/2006/relationships/footer" Target="footer2.xml"/><Relationship Id="rId38" Type="http://schemas.openxmlformats.org/officeDocument/2006/relationships/fontTable" Target="fontTable.xml"/><Relationship Id="rId39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E9591C7-DD6E-F549-88E1-1A9AEF550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</Words>
  <Characters>14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Aaron Hart</cp:lastModifiedBy>
  <cp:revision>3</cp:revision>
  <cp:lastPrinted>2015-02-18T15:04:00Z</cp:lastPrinted>
  <dcterms:created xsi:type="dcterms:W3CDTF">2015-12-23T08:59:00Z</dcterms:created>
  <dcterms:modified xsi:type="dcterms:W3CDTF">2015-12-23T23:43:00Z</dcterms:modified>
</cp:coreProperties>
</file>